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13E2F" w14:textId="649829C9" w:rsidR="003D6D34" w:rsidRPr="00AE0C66" w:rsidRDefault="003D6D34" w:rsidP="00EE490F">
      <w:pPr>
        <w:jc w:val="right"/>
        <w:rPr>
          <w:rFonts w:cstheme="minorHAnsi"/>
          <w:rtl/>
        </w:rPr>
      </w:pPr>
    </w:p>
    <w:p w14:paraId="744B4C0A" w14:textId="494EB556" w:rsidR="00EE490F" w:rsidRPr="00AE0C66" w:rsidRDefault="00EE490F" w:rsidP="00EE490F">
      <w:pPr>
        <w:jc w:val="right"/>
        <w:rPr>
          <w:rFonts w:cstheme="minorHAnsi"/>
        </w:rPr>
      </w:pPr>
    </w:p>
    <w:p w14:paraId="07B119F7" w14:textId="1731B8AC" w:rsidR="00EE490F" w:rsidRPr="00AE0C66" w:rsidRDefault="00EE490F" w:rsidP="00EE490F">
      <w:pPr>
        <w:jc w:val="right"/>
        <w:rPr>
          <w:rFonts w:cstheme="minorHAnsi"/>
        </w:rPr>
      </w:pPr>
    </w:p>
    <w:p w14:paraId="303DD5CC" w14:textId="159CCE07" w:rsidR="00EE490F" w:rsidRPr="00AE0C66" w:rsidRDefault="00EE490F" w:rsidP="00EE490F">
      <w:pPr>
        <w:jc w:val="right"/>
        <w:rPr>
          <w:rFonts w:cstheme="minorHAnsi"/>
        </w:rPr>
      </w:pPr>
    </w:p>
    <w:p w14:paraId="4F3FCE5F" w14:textId="3D52F1D0" w:rsidR="00EE490F" w:rsidRDefault="00EE490F" w:rsidP="00EE490F">
      <w:pPr>
        <w:jc w:val="right"/>
        <w:rPr>
          <w:rFonts w:cstheme="minorHAnsi"/>
        </w:rPr>
      </w:pPr>
    </w:p>
    <w:p w14:paraId="4DF3C43E" w14:textId="77777777" w:rsidR="000A58BA" w:rsidRDefault="000A58BA" w:rsidP="00EE490F">
      <w:pPr>
        <w:jc w:val="right"/>
        <w:rPr>
          <w:rFonts w:cstheme="minorHAnsi"/>
        </w:rPr>
      </w:pPr>
    </w:p>
    <w:p w14:paraId="252087BE" w14:textId="77777777" w:rsidR="000A58BA" w:rsidRDefault="000A58BA" w:rsidP="00EE490F">
      <w:pPr>
        <w:jc w:val="right"/>
        <w:rPr>
          <w:rFonts w:cstheme="minorHAnsi"/>
        </w:rPr>
      </w:pPr>
    </w:p>
    <w:p w14:paraId="7A618931" w14:textId="77777777" w:rsidR="000A58BA" w:rsidRDefault="000A58BA" w:rsidP="00EE490F">
      <w:pPr>
        <w:jc w:val="right"/>
        <w:rPr>
          <w:rFonts w:cstheme="minorHAnsi"/>
        </w:rPr>
      </w:pPr>
    </w:p>
    <w:p w14:paraId="4690BD3B" w14:textId="77777777" w:rsidR="000A58BA" w:rsidRDefault="000A58BA" w:rsidP="00EE490F">
      <w:pPr>
        <w:jc w:val="right"/>
        <w:rPr>
          <w:rFonts w:cstheme="minorHAnsi"/>
        </w:rPr>
      </w:pPr>
    </w:p>
    <w:p w14:paraId="701E6497" w14:textId="77777777" w:rsidR="000A58BA" w:rsidRDefault="000A58BA" w:rsidP="00EE490F">
      <w:pPr>
        <w:jc w:val="right"/>
        <w:rPr>
          <w:rFonts w:cstheme="minorHAnsi"/>
        </w:rPr>
      </w:pPr>
    </w:p>
    <w:p w14:paraId="53F339A4" w14:textId="77777777" w:rsidR="000A58BA" w:rsidRDefault="000A58BA" w:rsidP="00EE490F">
      <w:pPr>
        <w:jc w:val="right"/>
        <w:rPr>
          <w:rFonts w:cstheme="minorHAnsi"/>
        </w:rPr>
      </w:pPr>
    </w:p>
    <w:tbl>
      <w:tblPr>
        <w:tblStyle w:val="TableGrid"/>
        <w:tblpPr w:leftFromText="180" w:rightFromText="180" w:vertAnchor="text" w:horzAnchor="margin" w:tblpXSpec="center" w:tblpY="452"/>
        <w:tblW w:w="9916" w:type="dxa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080"/>
        <w:gridCol w:w="4810"/>
        <w:gridCol w:w="26"/>
      </w:tblGrid>
      <w:tr w:rsidR="000A58BA" w:rsidRPr="000B1891" w14:paraId="227CE3B9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51F31551" w14:textId="77777777" w:rsidR="000A58BA" w:rsidRPr="000B1891" w:rsidRDefault="000A58BA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Title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Title"/>
                <w:tag w:val="Course Title"/>
                <w:id w:val="-1906987012"/>
                <w:placeholder>
                  <w:docPart w:val="324CA8E5E96F4276A3A064EA4210E37E"/>
                </w:placeholder>
                <w:showingPlcHdr/>
              </w:sdtPr>
              <w:sdtEndPr>
                <w:rPr>
                  <w:rStyle w:val="DefaultParagraphFont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B1891">
                  <w:rPr>
                    <w:rStyle w:val="PlaceholderText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7585A0F6" w14:textId="77777777" w:rsidR="000A58BA" w:rsidRPr="000B1891" w:rsidRDefault="000A58BA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</w:t>
            </w:r>
            <w:r w:rsidRPr="00FA335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de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Code"/>
                <w:tag w:val="Course Code"/>
                <w:id w:val="-1442754066"/>
                <w:placeholder>
                  <w:docPart w:val="96D75E78F2994B8EAF7A67342336CD66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auto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Code</w:t>
                </w:r>
                <w:r w:rsidRPr="000B1891">
                  <w:rPr>
                    <w:rStyle w:val="PlaceholderText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0A58BA" w:rsidRPr="000B1891" w14:paraId="6AC2FD47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C38E87B" w14:textId="72B05165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Department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Department"/>
                <w:tag w:val="Department"/>
                <w:id w:val="1819613981"/>
                <w:placeholder>
                  <w:docPart w:val="03C3BC48D7504ADE9869AEB461A71A42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Department Name</w:t>
                </w:r>
                <w:r w:rsidRPr="000B1891">
                  <w:rPr>
                    <w:rStyle w:val="PlaceholderText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1E3B79F9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Program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Program"/>
                <w:tag w:val="Program"/>
                <w:id w:val="1645774644"/>
                <w:placeholder>
                  <w:docPart w:val="BF548A4DA16D46DD8B96C1832D8ED9AE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0A58BA" w:rsidRPr="000B1891" w14:paraId="7BF7712E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57B72FF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llege"/>
                <w:tag w:val="College"/>
                <w:id w:val="1004467327"/>
                <w:placeholder>
                  <w:docPart w:val="B1BEEC2F86D64D0B966B35B6AA1F6D9B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llege Name</w:t>
                </w:r>
                <w:r w:rsidRPr="000B1891">
                  <w:rPr>
                    <w:rStyle w:val="PlaceholderText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0A58BA" w:rsidRPr="000B1891" w14:paraId="397A7E5F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EBDFC07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: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Institution "/>
                <w:tag w:val="Institution "/>
                <w:id w:val="268893604"/>
                <w:placeholder>
                  <w:docPart w:val="9894EAED7D294FCD83C2853E4EF9CBE1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Institution Name.</w:t>
                </w:r>
              </w:sdtContent>
            </w:sdt>
          </w:p>
        </w:tc>
      </w:tr>
      <w:tr w:rsidR="000A58BA" w:rsidRPr="000B1891" w14:paraId="0D6627F6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B4ED695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Academic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Yea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Academic Year"/>
                <w:tag w:val="Institution "/>
                <w:id w:val="-136640684"/>
                <w:placeholder>
                  <w:docPart w:val="4696BC9D79A646C18E8B75CCCFACFAB4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Academic Year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0A8AE454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Semeste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A58BA" w:rsidRPr="000B1891" w14:paraId="3799EC88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317B9BF" w14:textId="334DE6F6" w:rsidR="000A58BA" w:rsidRPr="000B1891" w:rsidRDefault="000A58BA" w:rsidP="00015EA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Instruc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Instructor "/>
                <w:tag w:val="Course Instructor "/>
                <w:id w:val="1943877022"/>
                <w:placeholder>
                  <w:docPart w:val="58672DC36155444E873BFCEBA9140BDF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urse Instructor Name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603DA2C3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Coordina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A58BA" w:rsidRPr="000B1891" w14:paraId="61E82A97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713E125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Location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8526961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             branch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-195933472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802" w:type="dxa"/>
            <w:shd w:val="clear" w:color="auto" w:fill="auto"/>
            <w:vAlign w:val="center"/>
          </w:tcPr>
          <w:p w14:paraId="40B103B6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ec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>(s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A58BA" w:rsidRPr="000B1891" w14:paraId="5C235447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22B6DC04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Starting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9603178"/>
                <w:placeholder>
                  <w:docPart w:val="F99EE7996AAD48468B04F67E4D25757D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</w:t>
                </w:r>
                <w:r w:rsidRPr="000B1891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umber of Students Starting the Course.</w:t>
                </w:r>
              </w:sdtContent>
            </w:sdt>
          </w:p>
        </w:tc>
      </w:tr>
      <w:tr w:rsidR="000A58BA" w:rsidRPr="000B1891" w14:paraId="087AEFD6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26504EE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Completed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54249863"/>
                <w:placeholder>
                  <w:docPart w:val="11C75BA6265247C4AB96AFE77ABBD750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Number of Students Completed the Course.</w:t>
                </w:r>
              </w:sdtContent>
            </w:sdt>
          </w:p>
        </w:tc>
      </w:tr>
      <w:tr w:rsidR="000A58BA" w:rsidRPr="000B1891" w14:paraId="5D109CAF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6F4FA241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Report Dat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Report Date"/>
                <w:tag w:val="Report Date"/>
                <w:id w:val="-1018770955"/>
                <w:placeholder>
                  <w:docPart w:val="05F4DBF2623D477993EA738A488FB767"/>
                </w:placeholder>
                <w:temporary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Pick Report Date</w:t>
                </w:r>
                <w:r w:rsidRPr="000B1891">
                  <w:rPr>
                    <w:rStyle w:val="PlaceholderText"/>
                    <w:rFonts w:cstheme="minorHAnsi"/>
                    <w:sz w:val="24"/>
                    <w:szCs w:val="24"/>
                  </w:rPr>
                  <w:t>.</w:t>
                </w:r>
              </w:sdtContent>
            </w:sdt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14:paraId="0AAAB51F" w14:textId="77777777" w:rsidR="000A58BA" w:rsidRPr="00AE0C66" w:rsidRDefault="000A58BA" w:rsidP="00EE490F">
      <w:pPr>
        <w:jc w:val="right"/>
        <w:rPr>
          <w:rFonts w:cstheme="minorHAnsi"/>
        </w:rPr>
      </w:pPr>
    </w:p>
    <w:p w14:paraId="5DDCF57E" w14:textId="09B925DF" w:rsidR="00EE490F" w:rsidRPr="00AE0C66" w:rsidRDefault="00EE490F" w:rsidP="00EE490F">
      <w:pPr>
        <w:jc w:val="right"/>
        <w:rPr>
          <w:rFonts w:cstheme="minorHAnsi"/>
        </w:rPr>
      </w:pPr>
    </w:p>
    <w:p w14:paraId="6B699674" w14:textId="1F14395D" w:rsidR="00922296" w:rsidRDefault="00922296" w:rsidP="00B37E6C">
      <w:pPr>
        <w:rPr>
          <w:rFonts w:cstheme="minorHAnsi"/>
          <w:sz w:val="32"/>
          <w:szCs w:val="32"/>
          <w:rtl/>
        </w:rPr>
      </w:pPr>
    </w:p>
    <w:p w14:paraId="7A55C871" w14:textId="77777777" w:rsidR="000B1891" w:rsidRDefault="000B1891" w:rsidP="00B37E6C">
      <w:pPr>
        <w:rPr>
          <w:rFonts w:cstheme="minorHAnsi"/>
          <w:sz w:val="32"/>
          <w:szCs w:val="32"/>
          <w:rtl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-76738590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7EDFEA6" w14:textId="426E3AC5" w:rsidR="008E4B18" w:rsidRPr="00AE0C66" w:rsidRDefault="008E4B18">
          <w:pPr>
            <w:pStyle w:val="TOCHeading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AE0C66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30A0F0B3" w14:textId="716E5921" w:rsidR="00EC2E1D" w:rsidRDefault="008E4B18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AE0C66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AE0C66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AE0C66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135833653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A. Student Result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3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94D32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293EC424" w14:textId="035663A0" w:rsidR="00EC2E1D" w:rsidRDefault="00000000" w:rsidP="00631BCB">
          <w:pPr>
            <w:pStyle w:val="TOC2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4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1. Grade Distribution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4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94D32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67F76CFF" w14:textId="2B8B3F91" w:rsidR="00EC2E1D" w:rsidRDefault="00000000" w:rsidP="00631BCB">
          <w:pPr>
            <w:pStyle w:val="TOC2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5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2. Comment on Student Grade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5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94D32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1A1D5D43" w14:textId="17185949" w:rsidR="00EC2E1D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6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B. Course Learning Outcome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6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94D32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738F9905" w14:textId="76F969E0" w:rsidR="00EC2E1D" w:rsidRDefault="00000000" w:rsidP="00631BCB">
          <w:pPr>
            <w:pStyle w:val="TOC2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7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1. Course Learning Outcomes Assessment Result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7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94D32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66EE522B" w14:textId="479021A7" w:rsidR="00EC2E1D" w:rsidRDefault="00000000" w:rsidP="00631BCB">
          <w:pPr>
            <w:pStyle w:val="TOC2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8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2. Recommendation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8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94D32">
              <w:rPr>
                <w:noProof/>
                <w:webHidden/>
              </w:rPr>
              <w:t>4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5FD3377A" w14:textId="4C67CFE4" w:rsidR="00EC2E1D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9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C. Topics not covered.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9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94D32">
              <w:rPr>
                <w:noProof/>
                <w:webHidden/>
              </w:rPr>
              <w:t>4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450426D3" w14:textId="0B800642" w:rsidR="00EC2E1D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60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D. Course Improvement Plan (if any)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60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94D32">
              <w:rPr>
                <w:noProof/>
                <w:webHidden/>
              </w:rPr>
              <w:t>4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704EF713" w14:textId="4B524EE2" w:rsidR="008E4B18" w:rsidRPr="00AE0C66" w:rsidRDefault="008E4B18">
          <w:pPr>
            <w:rPr>
              <w:rFonts w:cstheme="minorHAnsi"/>
            </w:rPr>
          </w:pPr>
          <w:r w:rsidRPr="00AE0C66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F4404F2" w14:textId="77777777" w:rsidR="008C68BC" w:rsidRPr="00AE0C66" w:rsidRDefault="008C68BC" w:rsidP="008C68BC">
      <w:pPr>
        <w:pStyle w:val="BasicParagraph"/>
        <w:spacing w:after="567"/>
        <w:rPr>
          <w:rStyle w:val="a"/>
          <w:rFonts w:asciiTheme="minorHAnsi" w:hAnsiTheme="minorHAnsi" w:cstheme="minorHAnsi"/>
          <w:color w:val="4C3D8E"/>
          <w:rtl/>
        </w:rPr>
      </w:pPr>
    </w:p>
    <w:p w14:paraId="2ED5EE7E" w14:textId="4FECE126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4D865348" w14:textId="3535E140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6F0F23E5" w14:textId="32E10B9E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7E8776F3" w14:textId="2DEB3E37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34BE9A39" w14:textId="0F2F592C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267CA602" w14:textId="16F956F9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768A436E" w14:textId="3149BCE9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4022934A" w14:textId="5BF0D1EF" w:rsidR="00A25F58" w:rsidRDefault="00A25F58">
      <w:pPr>
        <w:rPr>
          <w:rFonts w:cstheme="minorHAnsi"/>
          <w:color w:val="4C3D8E"/>
          <w:sz w:val="32"/>
          <w:szCs w:val="32"/>
        </w:rPr>
      </w:pPr>
      <w:r>
        <w:rPr>
          <w:rFonts w:cstheme="minorHAnsi"/>
          <w:color w:val="4C3D8E"/>
          <w:sz w:val="32"/>
          <w:szCs w:val="32"/>
        </w:rPr>
        <w:br w:type="page"/>
      </w:r>
    </w:p>
    <w:p w14:paraId="24B3675F" w14:textId="5A63C251" w:rsidR="00256F95" w:rsidRPr="00AE0C66" w:rsidRDefault="00C81CB5" w:rsidP="002A638C">
      <w:pPr>
        <w:pStyle w:val="Heading1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0" w:name="_Ref115698087"/>
      <w:bookmarkStart w:id="1" w:name="_Toc135833653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A. Student Results</w:t>
      </w:r>
      <w:bookmarkEnd w:id="0"/>
      <w:bookmarkEnd w:id="1"/>
    </w:p>
    <w:p w14:paraId="73F7A581" w14:textId="5BA03835" w:rsidR="00A73FEF" w:rsidRPr="00AE0C66" w:rsidRDefault="00CD3D3D" w:rsidP="00A73FEF">
      <w:pPr>
        <w:pStyle w:val="Heading2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2" w:name="_Toc135833654"/>
      <w:r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.</w:t>
      </w:r>
      <w:r w:rsidR="00A73FEF"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Grade Distribution</w:t>
      </w:r>
      <w:bookmarkEnd w:id="2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524"/>
        <w:gridCol w:w="505"/>
        <w:gridCol w:w="484"/>
        <w:gridCol w:w="495"/>
        <w:gridCol w:w="489"/>
        <w:gridCol w:w="491"/>
        <w:gridCol w:w="489"/>
        <w:gridCol w:w="511"/>
        <w:gridCol w:w="416"/>
        <w:gridCol w:w="405"/>
        <w:gridCol w:w="787"/>
        <w:gridCol w:w="592"/>
        <w:gridCol w:w="580"/>
        <w:gridCol w:w="580"/>
        <w:gridCol w:w="580"/>
        <w:gridCol w:w="704"/>
      </w:tblGrid>
      <w:tr w:rsidR="001F2297" w:rsidRPr="00EC2E1D" w14:paraId="78CDE1BF" w14:textId="77777777" w:rsidTr="00EC2E1D">
        <w:trPr>
          <w:trHeight w:val="354"/>
          <w:tblHeader/>
          <w:tblCellSpacing w:w="7" w:type="dxa"/>
          <w:jc w:val="center"/>
        </w:trPr>
        <w:tc>
          <w:tcPr>
            <w:tcW w:w="1503" w:type="dxa"/>
            <w:vMerge w:val="restart"/>
            <w:shd w:val="clear" w:color="auto" w:fill="4C3D8E"/>
            <w:vAlign w:val="center"/>
          </w:tcPr>
          <w:p w14:paraId="3F6F473F" w14:textId="77777777" w:rsidR="001F2297" w:rsidRPr="00EC2E1D" w:rsidRDefault="001F2297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  <w:p w14:paraId="1295E80B" w14:textId="77777777" w:rsidR="00D87830" w:rsidRPr="00EC2E1D" w:rsidRDefault="00D87830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271" w:type="dxa"/>
            <w:gridSpan w:val="9"/>
            <w:shd w:val="clear" w:color="auto" w:fill="4C3D8E"/>
            <w:vAlign w:val="center"/>
          </w:tcPr>
          <w:p w14:paraId="1BF39C14" w14:textId="46B75046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802" w:type="dxa"/>
            <w:gridSpan w:val="6"/>
            <w:shd w:val="clear" w:color="auto" w:fill="4C3D8E"/>
            <w:vAlign w:val="center"/>
          </w:tcPr>
          <w:p w14:paraId="6BB779F0" w14:textId="30BDDF30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="00EC2E1D" w:rsidRPr="00EC2E1D" w14:paraId="6B107AF5" w14:textId="77777777" w:rsidTr="00EC2E1D">
        <w:trPr>
          <w:cantSplit/>
          <w:trHeight w:val="1134"/>
          <w:tblHeader/>
          <w:tblCellSpacing w:w="7" w:type="dxa"/>
          <w:jc w:val="center"/>
        </w:trPr>
        <w:tc>
          <w:tcPr>
            <w:tcW w:w="1503" w:type="dxa"/>
            <w:vMerge/>
            <w:shd w:val="clear" w:color="auto" w:fill="4C3D8E"/>
            <w:vAlign w:val="center"/>
          </w:tcPr>
          <w:p w14:paraId="0D5A5C71" w14:textId="7777777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14:paraId="5E991EDC" w14:textId="261956B6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70" w:type="dxa"/>
            <w:shd w:val="clear" w:color="auto" w:fill="9498CB"/>
            <w:vAlign w:val="center"/>
          </w:tcPr>
          <w:p w14:paraId="3341C686" w14:textId="34EF7B1E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14:paraId="7D69CC08" w14:textId="25629A96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5EC54870" w14:textId="3DAFC8A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5178E281" w14:textId="029E2E1F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25964555" w14:textId="2B4F5E9B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14:paraId="10EE98E3" w14:textId="08DFF2ED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02" w:type="dxa"/>
            <w:shd w:val="clear" w:color="auto" w:fill="9498CB"/>
            <w:vAlign w:val="center"/>
          </w:tcPr>
          <w:p w14:paraId="2C6BE920" w14:textId="0093378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391" w:type="dxa"/>
            <w:shd w:val="clear" w:color="auto" w:fill="9498CB"/>
            <w:vAlign w:val="center"/>
          </w:tcPr>
          <w:p w14:paraId="42DB2DFE" w14:textId="07EDFA4A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773" w:type="dxa"/>
            <w:shd w:val="clear" w:color="auto" w:fill="9498CB"/>
            <w:textDirection w:val="btLr"/>
            <w:vAlign w:val="center"/>
          </w:tcPr>
          <w:p w14:paraId="6D803A0B" w14:textId="6EDAD1D6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8" w:type="dxa"/>
            <w:shd w:val="clear" w:color="auto" w:fill="9498CB"/>
            <w:textDirection w:val="btLr"/>
            <w:vAlign w:val="center"/>
          </w:tcPr>
          <w:p w14:paraId="6B3FB0DA" w14:textId="2F2EA74D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05709AF4" w14:textId="26B77DF8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4BF52A94" w14:textId="089B04D6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176F427D" w14:textId="50B3BA55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683" w:type="dxa"/>
            <w:shd w:val="clear" w:color="auto" w:fill="9498CB"/>
            <w:textDirection w:val="btLr"/>
            <w:vAlign w:val="center"/>
          </w:tcPr>
          <w:p w14:paraId="22567D45" w14:textId="13E783DB" w:rsidR="001D1F8E" w:rsidRPr="00EC2E1D" w:rsidRDefault="001D1F8E" w:rsidP="00EC2E1D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="00EC2E1D" w:rsidRPr="00EC2E1D" w14:paraId="2072044B" w14:textId="77777777" w:rsidTr="00EC2E1D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724A005D" w14:textId="23283533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14:paraId="1BFCD743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F2F2F2" w:themeFill="background1" w:themeFillShade="F2"/>
            <w:vAlign w:val="center"/>
          </w:tcPr>
          <w:p w14:paraId="4DDAF95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14:paraId="649C237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55099A8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6C79B7A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14888679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14:paraId="549B97F6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F2F2F2" w:themeFill="background1" w:themeFillShade="F2"/>
            <w:vAlign w:val="center"/>
          </w:tcPr>
          <w:p w14:paraId="7021A78F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56260811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F2F2F2" w:themeFill="background1" w:themeFillShade="F2"/>
            <w:vAlign w:val="center"/>
          </w:tcPr>
          <w:p w14:paraId="0C105C6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F2F2F2" w:themeFill="background1" w:themeFillShade="F2"/>
            <w:vAlign w:val="center"/>
          </w:tcPr>
          <w:p w14:paraId="6AB5A84B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56062D0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45FA089C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242922D0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F2F2F2" w:themeFill="background1" w:themeFillShade="F2"/>
            <w:vAlign w:val="center"/>
          </w:tcPr>
          <w:p w14:paraId="59294CB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C2E1D" w:rsidRPr="00EC2E1D" w14:paraId="52305F7A" w14:textId="77777777" w:rsidTr="00EC2E1D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511B80F8" w14:textId="5BFA3512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72F8E20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D9D9D9" w:themeFill="background1" w:themeFillShade="D9"/>
            <w:vAlign w:val="center"/>
          </w:tcPr>
          <w:p w14:paraId="666C27E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14:paraId="5E43D7A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6BB522D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1F069801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5B02289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14:paraId="7CDD0F7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D9D9D9" w:themeFill="background1" w:themeFillShade="D9"/>
            <w:vAlign w:val="center"/>
          </w:tcPr>
          <w:p w14:paraId="47A70872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D9D9D9" w:themeFill="background1" w:themeFillShade="D9"/>
            <w:vAlign w:val="center"/>
          </w:tcPr>
          <w:p w14:paraId="6DFBCA83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D9D9D9" w:themeFill="background1" w:themeFillShade="D9"/>
            <w:vAlign w:val="center"/>
          </w:tcPr>
          <w:p w14:paraId="6F95004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D9D9D9" w:themeFill="background1" w:themeFillShade="D9"/>
            <w:vAlign w:val="center"/>
          </w:tcPr>
          <w:p w14:paraId="42383A7F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0228F57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785E0CE7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4B21F3F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D9D9D9" w:themeFill="background1" w:themeFillShade="D9"/>
            <w:vAlign w:val="center"/>
          </w:tcPr>
          <w:p w14:paraId="7099AA8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79E01CB0" w14:textId="77777777" w:rsidR="00A73FEF" w:rsidRPr="00AE0C66" w:rsidRDefault="00A73FEF" w:rsidP="00435B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000000" w:themeColor="text1"/>
          <w:sz w:val="24"/>
          <w:szCs w:val="24"/>
          <w:rtl/>
          <w:lang w:bidi="ar-YE"/>
        </w:rPr>
      </w:pPr>
    </w:p>
    <w:p w14:paraId="6B454905" w14:textId="0E3D4900" w:rsidR="002E343C" w:rsidRPr="00AE0C66" w:rsidRDefault="004E172A" w:rsidP="00A73FEF">
      <w:pPr>
        <w:pStyle w:val="Heading2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3" w:name="_Ref115698098"/>
      <w:bookmarkStart w:id="4" w:name="_Toc135833655"/>
      <w:r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2</w:t>
      </w:r>
      <w:r w:rsidR="002E343C"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Comment on Student </w:t>
      </w:r>
      <w:bookmarkEnd w:id="3"/>
      <w:r w:rsidR="00A73FEF"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Grades</w:t>
      </w:r>
      <w:bookmarkEnd w:id="4"/>
    </w:p>
    <w:p w14:paraId="096921D3" w14:textId="2FACF794" w:rsidR="003A4ABD" w:rsidRDefault="002E343C">
      <w:pPr>
        <w:spacing w:after="0"/>
        <w:jc w:val="both"/>
        <w:rPr>
          <w:rFonts w:cstheme="minorHAnsi"/>
          <w:sz w:val="20"/>
          <w:szCs w:val="20"/>
          <w:rtl/>
          <w:lang w:bidi="ar-EG"/>
        </w:rPr>
      </w:pPr>
      <w:r w:rsidRPr="00EC2E1D">
        <w:rPr>
          <w:rFonts w:cstheme="minorHAnsi"/>
          <w:sz w:val="20"/>
          <w:szCs w:val="20"/>
          <w:lang w:bidi="ar-EG"/>
        </w:rPr>
        <w:t xml:space="preserve">Including </w:t>
      </w:r>
      <w:r w:rsidR="002A3943">
        <w:rPr>
          <w:rFonts w:cstheme="minorHAnsi"/>
          <w:sz w:val="20"/>
          <w:szCs w:val="20"/>
          <w:lang w:bidi="ar-EG"/>
        </w:rPr>
        <w:t>particular</w:t>
      </w:r>
      <w:r w:rsidR="002A3943" w:rsidRPr="00EC2E1D">
        <w:rPr>
          <w:rFonts w:cstheme="minorHAnsi"/>
          <w:sz w:val="20"/>
          <w:szCs w:val="20"/>
          <w:lang w:bidi="ar-EG"/>
        </w:rPr>
        <w:t xml:space="preserve"> </w:t>
      </w:r>
      <w:r w:rsidRPr="00EC2E1D">
        <w:rPr>
          <w:rFonts w:cstheme="minorHAnsi"/>
          <w:sz w:val="20"/>
          <w:szCs w:val="20"/>
          <w:lang w:bidi="ar-EG"/>
        </w:rPr>
        <w:t>factors (if any) affecting the resul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EC2E1D" w:rsidRPr="00EC2E1D" w14:paraId="547CEFAE" w14:textId="77777777" w:rsidTr="00EC2E1D">
        <w:tc>
          <w:tcPr>
            <w:tcW w:w="9628" w:type="dxa"/>
          </w:tcPr>
          <w:p w14:paraId="0018DA57" w14:textId="77777777" w:rsidR="00EC2E1D" w:rsidRPr="00EC2E1D" w:rsidRDefault="00EC2E1D" w:rsidP="00EC2E1D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7287403" w14:textId="77777777" w:rsidR="00EC2E1D" w:rsidRPr="00EC2E1D" w:rsidRDefault="00EC2E1D" w:rsidP="002E343C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  <w:lang w:bidi="ar-EG"/>
        </w:rPr>
      </w:pPr>
    </w:p>
    <w:p w14:paraId="79CF45FB" w14:textId="34AD0F96" w:rsidR="002E343C" w:rsidRPr="00AE0C66" w:rsidRDefault="00120180" w:rsidP="002A638C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5" w:name="_Ref115698109"/>
      <w:bookmarkStart w:id="6" w:name="_Toc135833656"/>
      <w:bookmarkStart w:id="7" w:name="_Hlk13620905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B</w:t>
      </w:r>
      <w:r w:rsidR="002E343C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. </w:t>
      </w:r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Course Learning Outcomes</w:t>
      </w:r>
      <w:bookmarkEnd w:id="5"/>
      <w:bookmarkEnd w:id="6"/>
    </w:p>
    <w:p w14:paraId="00AAD8E1" w14:textId="704068E7" w:rsidR="002E343C" w:rsidRPr="00AE0C66" w:rsidRDefault="004E172A" w:rsidP="002A638C">
      <w:pPr>
        <w:pStyle w:val="Heading2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8" w:name="_Ref115698113"/>
      <w:bookmarkStart w:id="9" w:name="_Toc135833657"/>
      <w:r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</w:t>
      </w:r>
      <w:r w:rsidR="002E343C"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</w:t>
      </w:r>
      <w:r w:rsidR="00120180"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Course Learning Outcomes Assessment Results</w:t>
      </w:r>
      <w:bookmarkEnd w:id="8"/>
      <w:bookmarkEnd w:id="9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2127"/>
        <w:gridCol w:w="1134"/>
        <w:gridCol w:w="1614"/>
        <w:gridCol w:w="1260"/>
        <w:gridCol w:w="960"/>
        <w:gridCol w:w="1934"/>
      </w:tblGrid>
      <w:tr w:rsidR="00807650" w:rsidRPr="00EC2E1D" w14:paraId="493C9918" w14:textId="77777777" w:rsidTr="00D87830">
        <w:trPr>
          <w:trHeight w:val="507"/>
          <w:tblHeader/>
          <w:tblCellSpacing w:w="7" w:type="dxa"/>
          <w:jc w:val="center"/>
        </w:trPr>
        <w:tc>
          <w:tcPr>
            <w:tcW w:w="2709" w:type="dxa"/>
            <w:gridSpan w:val="2"/>
            <w:vMerge w:val="restart"/>
            <w:shd w:val="clear" w:color="auto" w:fill="4C3D8E"/>
            <w:vAlign w:val="center"/>
          </w:tcPr>
          <w:p w14:paraId="54638593" w14:textId="72054D8B" w:rsidR="00120180" w:rsidRPr="00EC2E1D" w:rsidRDefault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urse </w:t>
            </w:r>
            <w:r w:rsidR="00A8142C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earning </w:t>
            </w: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utcomes</w:t>
            </w:r>
          </w:p>
          <w:p w14:paraId="22799823" w14:textId="0908323F" w:rsidR="0080765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1120" w:type="dxa"/>
            <w:vMerge w:val="restart"/>
            <w:shd w:val="clear" w:color="auto" w:fill="4C3D8E"/>
            <w:vAlign w:val="center"/>
          </w:tcPr>
          <w:p w14:paraId="2DCE3B20" w14:textId="3CF72797" w:rsidR="00807650" w:rsidRPr="00EC2E1D" w:rsidRDefault="00A73FEF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Related </w:t>
            </w:r>
            <w:r w:rsidR="0012018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LOs Code</w:t>
            </w:r>
          </w:p>
        </w:tc>
        <w:tc>
          <w:tcPr>
            <w:tcW w:w="1600" w:type="dxa"/>
            <w:vMerge w:val="restart"/>
            <w:shd w:val="clear" w:color="auto" w:fill="4C3D8E"/>
            <w:vAlign w:val="center"/>
          </w:tcPr>
          <w:p w14:paraId="5BBF0E3E" w14:textId="6D6468D4" w:rsidR="00807650" w:rsidRPr="00EC2E1D" w:rsidRDefault="0012018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206" w:type="dxa"/>
            <w:gridSpan w:val="2"/>
            <w:shd w:val="clear" w:color="auto" w:fill="4C3D8E"/>
            <w:vAlign w:val="center"/>
          </w:tcPr>
          <w:p w14:paraId="4B9255A3" w14:textId="67473C14" w:rsidR="00807650" w:rsidRPr="00EC2E1D" w:rsidRDefault="0012018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1913" w:type="dxa"/>
            <w:vMerge w:val="restart"/>
            <w:shd w:val="clear" w:color="auto" w:fill="4C3D8E"/>
            <w:vAlign w:val="center"/>
          </w:tcPr>
          <w:p w14:paraId="7C6A2441" w14:textId="77777777" w:rsidR="0012018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14:paraId="47EC2462" w14:textId="0EFDD018" w:rsidR="0080765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="00807650" w:rsidRPr="00EC2E1D" w14:paraId="4EB83307" w14:textId="77777777" w:rsidTr="00D87830">
        <w:trPr>
          <w:trHeight w:val="266"/>
          <w:tblHeader/>
          <w:tblCellSpacing w:w="7" w:type="dxa"/>
          <w:jc w:val="center"/>
        </w:trPr>
        <w:tc>
          <w:tcPr>
            <w:tcW w:w="2709" w:type="dxa"/>
            <w:gridSpan w:val="2"/>
            <w:vMerge/>
            <w:shd w:val="clear" w:color="auto" w:fill="DBDBDB" w:themeFill="accent3" w:themeFillTint="66"/>
          </w:tcPr>
          <w:p w14:paraId="34CA1139" w14:textId="77777777" w:rsidR="00807650" w:rsidRPr="00EC2E1D" w:rsidRDefault="0080765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20" w:type="dxa"/>
            <w:vMerge/>
            <w:shd w:val="clear" w:color="auto" w:fill="DBDBDB" w:themeFill="accent3" w:themeFillTint="66"/>
          </w:tcPr>
          <w:p w14:paraId="470399F0" w14:textId="77777777" w:rsidR="00807650" w:rsidRPr="00EC2E1D" w:rsidRDefault="00807650" w:rsidP="0012018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600" w:type="dxa"/>
            <w:vMerge/>
            <w:shd w:val="clear" w:color="auto" w:fill="DBDBDB" w:themeFill="accent3" w:themeFillTint="66"/>
          </w:tcPr>
          <w:p w14:paraId="70356B0B" w14:textId="77777777" w:rsidR="00807650" w:rsidRPr="00EC2E1D" w:rsidRDefault="00807650" w:rsidP="0012018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246" w:type="dxa"/>
            <w:shd w:val="clear" w:color="auto" w:fill="9498CB"/>
            <w:vAlign w:val="center"/>
          </w:tcPr>
          <w:p w14:paraId="4C58838D" w14:textId="287743E9" w:rsidR="00807650" w:rsidRPr="00EC2E1D" w:rsidRDefault="00394F02" w:rsidP="00120180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</w:rPr>
              <w:t>Targeted Level</w:t>
            </w:r>
          </w:p>
        </w:tc>
        <w:tc>
          <w:tcPr>
            <w:tcW w:w="946" w:type="dxa"/>
            <w:shd w:val="clear" w:color="auto" w:fill="9498CB"/>
            <w:vAlign w:val="center"/>
          </w:tcPr>
          <w:p w14:paraId="7ABB8A1E" w14:textId="6668839F" w:rsidR="00807650" w:rsidRPr="00EC2E1D" w:rsidRDefault="00120180" w:rsidP="00120180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  <w:t>Actual Level</w:t>
            </w:r>
          </w:p>
        </w:tc>
        <w:tc>
          <w:tcPr>
            <w:tcW w:w="1913" w:type="dxa"/>
            <w:vMerge/>
            <w:shd w:val="clear" w:color="auto" w:fill="DBDBDB" w:themeFill="accent3" w:themeFillTint="66"/>
            <w:vAlign w:val="center"/>
          </w:tcPr>
          <w:p w14:paraId="07AE8F32" w14:textId="77777777" w:rsidR="00807650" w:rsidRPr="00EC2E1D" w:rsidRDefault="0080765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18CE39BD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0B8A606C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56A1D0A5" w14:textId="4A82D96B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="00807650" w:rsidRPr="00EC2E1D" w14:paraId="31639330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A89BB70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50E87ED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257F9E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041B7C19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2D7488C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AAF0B0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846DB9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1C473C63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4127606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34698F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2668602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D3D992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0F283C1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596F60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5B6A68E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34C3288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3E46CF7" w14:textId="4E1F097D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1D35391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1DDCF144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0208E7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3C06B0D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7BA1B3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69B3E0C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3977C51D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3DF6B502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3C8AF222" w14:textId="0CE4EC3F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="00807650" w:rsidRPr="00EC2E1D" w14:paraId="63EC95CE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42D1BD4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1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0358360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6A1D521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1E3AC0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164C4B3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07ED297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305C671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45C143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063BEA9D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3A4364B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DC3AA0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265D71C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69E3C154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17C9705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03BA7D0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4ECE7FF4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B808088" w14:textId="11DA3CEB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0BCFD99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3FDB5D2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5D929A0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5C2CFDF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45173E9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27C86B7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0669A6FC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630F8C6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668B3B2A" w14:textId="08EE67DB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8142C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807650" w:rsidRPr="00EC2E1D" w14:paraId="0DD5856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E37B42B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5A0785F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6DAA9B2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510471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1C8448A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19E3D57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481ACF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2D668FB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36B9C0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24EA48B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7E0B521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135853C2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3E91FD7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01B481D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04E6BC6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090AA43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6861A14" w14:textId="08F2F624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31A31EA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59DB193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563F5F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26DFDAC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74D7BF4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13D2FF1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173A3B8B" w14:textId="77777777" w:rsidR="00371CBD" w:rsidRPr="00AE0C66" w:rsidRDefault="00371CBD" w:rsidP="00120180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8"/>
          <w:szCs w:val="8"/>
          <w:rtl/>
        </w:rPr>
      </w:pPr>
    </w:p>
    <w:p w14:paraId="2E17DCEE" w14:textId="77777777" w:rsidR="00A73FEF" w:rsidRPr="00AE0C66" w:rsidRDefault="00A73FEF" w:rsidP="00EC2E1D">
      <w:pPr>
        <w:rPr>
          <w:rStyle w:val="a"/>
          <w:rFonts w:asciiTheme="minorHAnsi" w:hAnsiTheme="minorHAnsi" w:cstheme="minorHAnsi"/>
          <w:color w:val="52B5C2"/>
          <w:sz w:val="28"/>
          <w:szCs w:val="28"/>
          <w:lang w:bidi="ar-YE"/>
        </w:rPr>
      </w:pPr>
      <w:bookmarkStart w:id="10" w:name="_Ref115698116"/>
    </w:p>
    <w:p w14:paraId="7B6A87EF" w14:textId="6D1DDF99" w:rsidR="00120180" w:rsidRDefault="004E172A" w:rsidP="002A638C">
      <w:pPr>
        <w:pStyle w:val="Heading2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11" w:name="_Toc135833658"/>
      <w:r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2</w:t>
      </w:r>
      <w:r w:rsidR="00120180"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Recommendations</w:t>
      </w:r>
      <w:bookmarkEnd w:id="10"/>
      <w:bookmarkEnd w:id="1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D6795" w:rsidRPr="002D6795" w14:paraId="0B8E980A" w14:textId="77777777" w:rsidTr="002D6795">
        <w:tc>
          <w:tcPr>
            <w:tcW w:w="9628" w:type="dxa"/>
          </w:tcPr>
          <w:p w14:paraId="0088106C" w14:textId="77777777" w:rsidR="002D6795" w:rsidRDefault="002D6795" w:rsidP="002D6795">
            <w:pPr>
              <w:jc w:val="lowKashida"/>
              <w:rPr>
                <w:sz w:val="28"/>
                <w:szCs w:val="28"/>
                <w:lang w:bidi="ar-YE"/>
              </w:rPr>
            </w:pPr>
          </w:p>
          <w:p w14:paraId="02016BBB" w14:textId="77777777" w:rsidR="002D6795" w:rsidRPr="002D6795" w:rsidRDefault="002D6795" w:rsidP="002D6795">
            <w:pPr>
              <w:jc w:val="lowKashida"/>
              <w:rPr>
                <w:sz w:val="28"/>
                <w:szCs w:val="28"/>
                <w:lang w:bidi="ar-YE"/>
              </w:rPr>
            </w:pPr>
          </w:p>
        </w:tc>
      </w:tr>
    </w:tbl>
    <w:p w14:paraId="08778F5C" w14:textId="77777777" w:rsidR="002D6795" w:rsidRPr="002D6795" w:rsidRDefault="002D6795" w:rsidP="002D6795">
      <w:pPr>
        <w:rPr>
          <w:rtl/>
          <w:lang w:bidi="ar-YE"/>
        </w:rPr>
      </w:pPr>
    </w:p>
    <w:p w14:paraId="0C41CDEC" w14:textId="6D45E30D" w:rsidR="00120180" w:rsidRPr="00AE0C66" w:rsidRDefault="00120180" w:rsidP="002A638C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2" w:name="_Ref115698120"/>
      <w:bookmarkStart w:id="13" w:name="_Toc135833659"/>
      <w:bookmarkStart w:id="14" w:name="_Hlk136209069"/>
      <w:bookmarkEnd w:id="7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C. Topics not </w:t>
      </w:r>
      <w:bookmarkEnd w:id="12"/>
      <w:r w:rsidR="00EC2E1D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covered.</w:t>
      </w:r>
      <w:bookmarkEnd w:id="13"/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2272"/>
        <w:gridCol w:w="2927"/>
        <w:gridCol w:w="2313"/>
        <w:gridCol w:w="2116"/>
      </w:tblGrid>
      <w:tr w:rsidR="009C2CB4" w:rsidRPr="00AE0C66" w14:paraId="277E4194" w14:textId="77777777" w:rsidTr="00EC2E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2272" w:type="dxa"/>
            <w:vAlign w:val="center"/>
          </w:tcPr>
          <w:p w14:paraId="640BDFC5" w14:textId="56697558" w:rsidR="009C2CB4" w:rsidRPr="00AE0C66" w:rsidRDefault="00443CFF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927" w:type="dxa"/>
            <w:vAlign w:val="center"/>
          </w:tcPr>
          <w:p w14:paraId="76F4716A" w14:textId="597F74A0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ason for Not Covering/discrepancies</w:t>
            </w:r>
          </w:p>
        </w:tc>
        <w:tc>
          <w:tcPr>
            <w:tcW w:w="2313" w:type="dxa"/>
            <w:vAlign w:val="center"/>
          </w:tcPr>
          <w:p w14:paraId="68A340D9" w14:textId="0ADA40E3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xtent of their Impact on Learning Outcomes</w:t>
            </w:r>
          </w:p>
        </w:tc>
        <w:tc>
          <w:tcPr>
            <w:tcW w:w="2116" w:type="dxa"/>
            <w:vAlign w:val="center"/>
          </w:tcPr>
          <w:p w14:paraId="59FBAF3B" w14:textId="52AA564E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mpensating Action</w:t>
            </w:r>
          </w:p>
        </w:tc>
      </w:tr>
      <w:tr w:rsidR="00371CBD" w:rsidRPr="00AE0C66" w14:paraId="2697292E" w14:textId="77777777" w:rsidTr="00EC2E1D">
        <w:trPr>
          <w:trHeight w:val="276"/>
        </w:trPr>
        <w:tc>
          <w:tcPr>
            <w:tcW w:w="2272" w:type="dxa"/>
          </w:tcPr>
          <w:p w14:paraId="31A687C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5CB2F1C5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57F1F9AB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7903EC8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07D4E811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10138DAD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592ECFA8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73E14781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4811A26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5FEAADC7" w14:textId="77777777" w:rsidTr="00EC2E1D">
        <w:trPr>
          <w:trHeight w:val="276"/>
        </w:trPr>
        <w:tc>
          <w:tcPr>
            <w:tcW w:w="2272" w:type="dxa"/>
          </w:tcPr>
          <w:p w14:paraId="0DD799DD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233663EA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78A3DD6C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41727B2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7B5D13A6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491990B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74D2C6FA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55284B9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05E9F4B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7A9E8F9E" w14:textId="77777777" w:rsidR="003A4ABD" w:rsidRPr="00AE0C66" w:rsidRDefault="003A4ABD" w:rsidP="0060691A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1FA1034" w14:textId="75ADF0C1" w:rsidR="009C2CB4" w:rsidRPr="00AE0C66" w:rsidRDefault="009C2CB4" w:rsidP="002A638C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5" w:name="_Ref115698246"/>
      <w:bookmarkStart w:id="16" w:name="_Toc13583366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D. Course Improvement Plan</w:t>
      </w:r>
      <w:bookmarkEnd w:id="15"/>
      <w:r w:rsidR="00A73FEF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if any)</w:t>
      </w:r>
      <w:bookmarkEnd w:id="16"/>
      <w:r w:rsidR="00A73FEF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</w:t>
      </w:r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="009C2CB4" w:rsidRPr="00AE0C66" w14:paraId="6864ECBA" w14:textId="77777777" w:rsidTr="00EC2E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761" w:type="dxa"/>
            <w:vMerge w:val="restart"/>
            <w:vAlign w:val="center"/>
          </w:tcPr>
          <w:p w14:paraId="467D880A" w14:textId="043966F2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17" w:name="_Hlk1046756"/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14:paraId="58D8D2B4" w14:textId="3705C096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14:paraId="111832E3" w14:textId="4B6145D4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="00F51FEF" w:rsidRPr="00AE0C66" w14:paraId="7AB1F796" w14:textId="77777777" w:rsidTr="00EC2E1D">
        <w:trPr>
          <w:trHeight w:val="317"/>
        </w:trPr>
        <w:tc>
          <w:tcPr>
            <w:tcW w:w="3761" w:type="dxa"/>
            <w:vMerge/>
          </w:tcPr>
          <w:p w14:paraId="02DA999B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14:paraId="1743705B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14:paraId="113A0A83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0553280E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14:paraId="187437F2" w14:textId="77777777" w:rsidR="00F51FEF" w:rsidRPr="00AE0C66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3D92FB88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4AC86839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59F586DB" w14:textId="77777777" w:rsidTr="00EC2E1D">
        <w:trPr>
          <w:trHeight w:val="345"/>
        </w:trPr>
        <w:tc>
          <w:tcPr>
            <w:tcW w:w="3761" w:type="dxa"/>
          </w:tcPr>
          <w:p w14:paraId="6234504A" w14:textId="77777777" w:rsidR="00F51FEF" w:rsidRPr="00AE0C66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BF9115C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6D1BAE2B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33225CCE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14:paraId="3B43544E" w14:textId="77777777" w:rsidR="00F51FEF" w:rsidRPr="00AE0C66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2105F886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7D1BEB64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bookmarkEnd w:id="17"/>
    <w:p w14:paraId="4F1CBCAE" w14:textId="6DB6C2E7" w:rsidR="009410D1" w:rsidRPr="00EC2E1D" w:rsidRDefault="00FA3722">
      <w:pPr>
        <w:spacing w:after="0"/>
        <w:jc w:val="both"/>
        <w:rPr>
          <w:rStyle w:val="a"/>
          <w:rFonts w:asciiTheme="minorHAnsi" w:hAnsiTheme="minorHAnsi" w:cstheme="minorHAnsi"/>
          <w:color w:val="auto"/>
          <w:sz w:val="20"/>
          <w:szCs w:val="20"/>
        </w:rPr>
      </w:pPr>
      <w:r w:rsidRPr="00EC2E1D">
        <w:rPr>
          <w:rFonts w:cstheme="minorHAnsi"/>
          <w:sz w:val="20"/>
          <w:szCs w:val="20"/>
          <w:lang w:bidi="ar-EG"/>
        </w:rPr>
        <w:t>Improvement plan</w:t>
      </w:r>
      <w:r w:rsidR="002A3943">
        <w:rPr>
          <w:rFonts w:cstheme="minorHAnsi"/>
          <w:sz w:val="20"/>
          <w:szCs w:val="20"/>
          <w:lang w:bidi="ar-EG"/>
        </w:rPr>
        <w:t>s</w:t>
      </w:r>
      <w:r w:rsidRPr="00EC2E1D">
        <w:rPr>
          <w:rFonts w:cstheme="minorHAnsi"/>
          <w:sz w:val="20"/>
          <w:szCs w:val="20"/>
          <w:lang w:bidi="ar-EG"/>
        </w:rPr>
        <w:t xml:space="preserve"> should be discussed </w:t>
      </w:r>
      <w:r w:rsidR="00A73FEF" w:rsidRPr="00EC2E1D">
        <w:rPr>
          <w:rFonts w:cstheme="minorHAnsi"/>
          <w:sz w:val="20"/>
          <w:szCs w:val="20"/>
          <w:lang w:bidi="ar-EG"/>
        </w:rPr>
        <w:t>at</w:t>
      </w:r>
      <w:r w:rsidRPr="00EC2E1D">
        <w:rPr>
          <w:rFonts w:cstheme="minorHAnsi"/>
          <w:sz w:val="20"/>
          <w:szCs w:val="20"/>
          <w:lang w:bidi="ar-EG"/>
        </w:rPr>
        <w:t xml:space="preserve"> the department council and included in the </w:t>
      </w:r>
      <w:r w:rsidR="00FA6CD3">
        <w:rPr>
          <w:rFonts w:cstheme="minorHAnsi"/>
          <w:sz w:val="20"/>
          <w:szCs w:val="20"/>
          <w:lang w:bidi="ar-EG"/>
        </w:rPr>
        <w:t>A</w:t>
      </w:r>
      <w:r w:rsidR="00FA6CD3" w:rsidRPr="00EC2E1D">
        <w:rPr>
          <w:rFonts w:cstheme="minorHAnsi"/>
          <w:sz w:val="20"/>
          <w:szCs w:val="20"/>
          <w:lang w:bidi="ar-EG"/>
        </w:rPr>
        <w:t xml:space="preserve">nnual </w:t>
      </w:r>
      <w:r w:rsidR="00FA6CD3">
        <w:rPr>
          <w:rFonts w:cstheme="minorHAnsi"/>
          <w:sz w:val="20"/>
          <w:szCs w:val="20"/>
          <w:lang w:bidi="ar-EG"/>
        </w:rPr>
        <w:t>P</w:t>
      </w:r>
      <w:r w:rsidR="00FA6CD3" w:rsidRPr="00EC2E1D">
        <w:rPr>
          <w:rFonts w:cstheme="minorHAnsi"/>
          <w:sz w:val="20"/>
          <w:szCs w:val="20"/>
          <w:lang w:bidi="ar-EG"/>
        </w:rPr>
        <w:t xml:space="preserve">rogram </w:t>
      </w:r>
      <w:bookmarkEnd w:id="14"/>
      <w:r w:rsidR="00FA6CD3">
        <w:rPr>
          <w:rFonts w:cstheme="minorHAnsi"/>
          <w:sz w:val="20"/>
          <w:szCs w:val="20"/>
          <w:lang w:bidi="ar-EG"/>
        </w:rPr>
        <w:t>R</w:t>
      </w:r>
      <w:r w:rsidR="00FA6CD3" w:rsidRPr="00EC2E1D">
        <w:rPr>
          <w:rFonts w:cstheme="minorHAnsi"/>
          <w:sz w:val="20"/>
          <w:szCs w:val="20"/>
          <w:lang w:bidi="ar-EG"/>
        </w:rPr>
        <w:t>eport</w:t>
      </w:r>
      <w:r w:rsidR="00FA6CD3">
        <w:rPr>
          <w:rFonts w:cstheme="minorHAnsi"/>
          <w:sz w:val="20"/>
          <w:szCs w:val="20"/>
          <w:lang w:bidi="ar-EG"/>
        </w:rPr>
        <w:t>.</w:t>
      </w:r>
    </w:p>
    <w:sectPr w:rsidR="009410D1" w:rsidRPr="00EC2E1D" w:rsidSect="00D87830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581D0C" w14:textId="77777777" w:rsidR="005D61C4" w:rsidRDefault="005D61C4" w:rsidP="00EE490F">
      <w:pPr>
        <w:spacing w:after="0" w:line="240" w:lineRule="auto"/>
      </w:pPr>
      <w:r>
        <w:separator/>
      </w:r>
    </w:p>
  </w:endnote>
  <w:endnote w:type="continuationSeparator" w:id="0">
    <w:p w14:paraId="75D8FB3B" w14:textId="77777777" w:rsidR="005D61C4" w:rsidRDefault="005D61C4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Webdings"/>
    <w:panose1 w:val="020B0604020202020204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20B0604020202020204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panose1 w:val="020B0604020202020204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59B8AF65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A394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240DFF" w14:textId="77777777" w:rsidR="005D61C4" w:rsidRDefault="005D61C4" w:rsidP="00EE490F">
      <w:pPr>
        <w:spacing w:after="0" w:line="240" w:lineRule="auto"/>
      </w:pPr>
      <w:r>
        <w:separator/>
      </w:r>
    </w:p>
  </w:footnote>
  <w:footnote w:type="continuationSeparator" w:id="0">
    <w:p w14:paraId="3AD60944" w14:textId="77777777" w:rsidR="005D61C4" w:rsidRDefault="005D61C4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7F8BCC3F" w:rsidR="000263E2" w:rsidRDefault="00284171">
    <w:pPr>
      <w:pStyle w:val="Header"/>
    </w:pPr>
    <w:r>
      <w:rPr>
        <w:noProof/>
      </w:rPr>
      <w:drawing>
        <wp:anchor distT="0" distB="0" distL="114300" distR="114300" simplePos="0" relativeHeight="251658239" behindDoc="1" locked="0" layoutInCell="1" allowOverlap="1" wp14:anchorId="312793D5" wp14:editId="52C9A245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FA27" w14:textId="6E0E4104" w:rsidR="000263E2" w:rsidRDefault="0071018A">
    <w:pPr>
      <w:pStyle w:val="Header"/>
    </w:pPr>
    <w:r>
      <w:rPr>
        <w:noProof/>
      </w:rPr>
      <w:drawing>
        <wp:anchor distT="0" distB="0" distL="114300" distR="114300" simplePos="0" relativeHeight="251663359" behindDoc="0" locked="0" layoutInCell="1" allowOverlap="1" wp14:anchorId="33E13622" wp14:editId="5BC90670">
          <wp:simplePos x="0" y="0"/>
          <wp:positionH relativeFrom="column">
            <wp:posOffset>-693964</wp:posOffset>
          </wp:positionH>
          <wp:positionV relativeFrom="paragraph">
            <wp:posOffset>-464820</wp:posOffset>
          </wp:positionV>
          <wp:extent cx="7544435" cy="10671724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6550214">
    <w:abstractNumId w:val="27"/>
  </w:num>
  <w:num w:numId="2" w16cid:durableId="1444107363">
    <w:abstractNumId w:val="24"/>
  </w:num>
  <w:num w:numId="3" w16cid:durableId="2062165492">
    <w:abstractNumId w:val="28"/>
  </w:num>
  <w:num w:numId="4" w16cid:durableId="1816337935">
    <w:abstractNumId w:val="31"/>
  </w:num>
  <w:num w:numId="5" w16cid:durableId="1679431045">
    <w:abstractNumId w:val="17"/>
  </w:num>
  <w:num w:numId="6" w16cid:durableId="927544867">
    <w:abstractNumId w:val="30"/>
  </w:num>
  <w:num w:numId="7" w16cid:durableId="1730810806">
    <w:abstractNumId w:val="16"/>
  </w:num>
  <w:num w:numId="8" w16cid:durableId="2055690553">
    <w:abstractNumId w:val="4"/>
  </w:num>
  <w:num w:numId="9" w16cid:durableId="1915969062">
    <w:abstractNumId w:val="11"/>
  </w:num>
  <w:num w:numId="10" w16cid:durableId="1060442258">
    <w:abstractNumId w:val="1"/>
  </w:num>
  <w:num w:numId="11" w16cid:durableId="1302080401">
    <w:abstractNumId w:val="9"/>
  </w:num>
  <w:num w:numId="12" w16cid:durableId="972174868">
    <w:abstractNumId w:val="2"/>
  </w:num>
  <w:num w:numId="13" w16cid:durableId="1652708154">
    <w:abstractNumId w:val="5"/>
  </w:num>
  <w:num w:numId="14" w16cid:durableId="1616595287">
    <w:abstractNumId w:val="8"/>
  </w:num>
  <w:num w:numId="15" w16cid:durableId="1928685465">
    <w:abstractNumId w:val="23"/>
  </w:num>
  <w:num w:numId="16" w16cid:durableId="1729960325">
    <w:abstractNumId w:val="7"/>
  </w:num>
  <w:num w:numId="17" w16cid:durableId="284310852">
    <w:abstractNumId w:val="15"/>
  </w:num>
  <w:num w:numId="18" w16cid:durableId="43676248">
    <w:abstractNumId w:val="19"/>
  </w:num>
  <w:num w:numId="19" w16cid:durableId="2070610883">
    <w:abstractNumId w:val="26"/>
  </w:num>
  <w:num w:numId="20" w16cid:durableId="1266041615">
    <w:abstractNumId w:val="14"/>
  </w:num>
  <w:num w:numId="21" w16cid:durableId="91707997">
    <w:abstractNumId w:val="21"/>
  </w:num>
  <w:num w:numId="22" w16cid:durableId="871766398">
    <w:abstractNumId w:val="22"/>
  </w:num>
  <w:num w:numId="23" w16cid:durableId="108860352">
    <w:abstractNumId w:val="29"/>
  </w:num>
  <w:num w:numId="24" w16cid:durableId="1710299699">
    <w:abstractNumId w:val="6"/>
  </w:num>
  <w:num w:numId="25" w16cid:durableId="1656373431">
    <w:abstractNumId w:val="18"/>
  </w:num>
  <w:num w:numId="26" w16cid:durableId="1935243705">
    <w:abstractNumId w:val="25"/>
  </w:num>
  <w:num w:numId="27" w16cid:durableId="738096253">
    <w:abstractNumId w:val="12"/>
  </w:num>
  <w:num w:numId="28" w16cid:durableId="1002202577">
    <w:abstractNumId w:val="0"/>
  </w:num>
  <w:num w:numId="29" w16cid:durableId="1317878042">
    <w:abstractNumId w:val="3"/>
  </w:num>
  <w:num w:numId="30" w16cid:durableId="1153761888">
    <w:abstractNumId w:val="10"/>
  </w:num>
  <w:num w:numId="31" w16cid:durableId="807280026">
    <w:abstractNumId w:val="20"/>
  </w:num>
  <w:num w:numId="32" w16cid:durableId="152170394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8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qgUAXSt7xi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15EAF"/>
    <w:rsid w:val="000263E2"/>
    <w:rsid w:val="00042349"/>
    <w:rsid w:val="000455C2"/>
    <w:rsid w:val="00060219"/>
    <w:rsid w:val="00060A9E"/>
    <w:rsid w:val="00085DEA"/>
    <w:rsid w:val="000973BC"/>
    <w:rsid w:val="000A15B4"/>
    <w:rsid w:val="000A58BA"/>
    <w:rsid w:val="000B1891"/>
    <w:rsid w:val="000C0FCB"/>
    <w:rsid w:val="000C1F14"/>
    <w:rsid w:val="000D06FC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855D7"/>
    <w:rsid w:val="001A30FC"/>
    <w:rsid w:val="001B5301"/>
    <w:rsid w:val="001C193F"/>
    <w:rsid w:val="001D13E9"/>
    <w:rsid w:val="001D1F8E"/>
    <w:rsid w:val="001D2CD2"/>
    <w:rsid w:val="001D5443"/>
    <w:rsid w:val="001E2EA2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440DE"/>
    <w:rsid w:val="00251E09"/>
    <w:rsid w:val="00254CE8"/>
    <w:rsid w:val="00256F95"/>
    <w:rsid w:val="00266508"/>
    <w:rsid w:val="002728E9"/>
    <w:rsid w:val="002761CB"/>
    <w:rsid w:val="00284171"/>
    <w:rsid w:val="002913E8"/>
    <w:rsid w:val="00293830"/>
    <w:rsid w:val="002A0738"/>
    <w:rsid w:val="002A22D7"/>
    <w:rsid w:val="002A3943"/>
    <w:rsid w:val="002A638C"/>
    <w:rsid w:val="002B0297"/>
    <w:rsid w:val="002C0FD2"/>
    <w:rsid w:val="002D35DE"/>
    <w:rsid w:val="002D4589"/>
    <w:rsid w:val="002D6795"/>
    <w:rsid w:val="002E343C"/>
    <w:rsid w:val="002E63AD"/>
    <w:rsid w:val="002F0BC0"/>
    <w:rsid w:val="002F4948"/>
    <w:rsid w:val="00322BCA"/>
    <w:rsid w:val="003401C7"/>
    <w:rsid w:val="003410FA"/>
    <w:rsid w:val="00351E79"/>
    <w:rsid w:val="00352E47"/>
    <w:rsid w:val="00360FEC"/>
    <w:rsid w:val="00371CBD"/>
    <w:rsid w:val="00393194"/>
    <w:rsid w:val="00394F02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35B27"/>
    <w:rsid w:val="004408AF"/>
    <w:rsid w:val="00443CFF"/>
    <w:rsid w:val="00446A31"/>
    <w:rsid w:val="00461566"/>
    <w:rsid w:val="00464F77"/>
    <w:rsid w:val="0047059E"/>
    <w:rsid w:val="0049155B"/>
    <w:rsid w:val="004951B4"/>
    <w:rsid w:val="004B4EED"/>
    <w:rsid w:val="004B7E35"/>
    <w:rsid w:val="004C0681"/>
    <w:rsid w:val="004C48E6"/>
    <w:rsid w:val="004C5EBA"/>
    <w:rsid w:val="004D05F8"/>
    <w:rsid w:val="004E172A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D61C4"/>
    <w:rsid w:val="005E749B"/>
    <w:rsid w:val="005F2EDF"/>
    <w:rsid w:val="005F57A5"/>
    <w:rsid w:val="0060691A"/>
    <w:rsid w:val="00630073"/>
    <w:rsid w:val="00631BCB"/>
    <w:rsid w:val="00633DFF"/>
    <w:rsid w:val="00640927"/>
    <w:rsid w:val="00652739"/>
    <w:rsid w:val="0066519A"/>
    <w:rsid w:val="0069056D"/>
    <w:rsid w:val="00696A1F"/>
    <w:rsid w:val="006B08C3"/>
    <w:rsid w:val="006B12D6"/>
    <w:rsid w:val="006B3CD5"/>
    <w:rsid w:val="006B5FB0"/>
    <w:rsid w:val="006F2422"/>
    <w:rsid w:val="007065FD"/>
    <w:rsid w:val="0071018A"/>
    <w:rsid w:val="00711EE8"/>
    <w:rsid w:val="0072528F"/>
    <w:rsid w:val="0076029B"/>
    <w:rsid w:val="00772B4C"/>
    <w:rsid w:val="00773612"/>
    <w:rsid w:val="0077679B"/>
    <w:rsid w:val="007E1F1C"/>
    <w:rsid w:val="007E2F40"/>
    <w:rsid w:val="00807650"/>
    <w:rsid w:val="00822757"/>
    <w:rsid w:val="008306EB"/>
    <w:rsid w:val="008719A2"/>
    <w:rsid w:val="00877341"/>
    <w:rsid w:val="008A1157"/>
    <w:rsid w:val="008B1E48"/>
    <w:rsid w:val="008B2211"/>
    <w:rsid w:val="008C536B"/>
    <w:rsid w:val="008C68BC"/>
    <w:rsid w:val="008E4B18"/>
    <w:rsid w:val="009023F3"/>
    <w:rsid w:val="00905031"/>
    <w:rsid w:val="0090602B"/>
    <w:rsid w:val="009203B9"/>
    <w:rsid w:val="00922296"/>
    <w:rsid w:val="00924028"/>
    <w:rsid w:val="009406AC"/>
    <w:rsid w:val="009410D1"/>
    <w:rsid w:val="0096672E"/>
    <w:rsid w:val="00970132"/>
    <w:rsid w:val="0097256E"/>
    <w:rsid w:val="009A3B8E"/>
    <w:rsid w:val="009C23D4"/>
    <w:rsid w:val="009C2CB4"/>
    <w:rsid w:val="009C4489"/>
    <w:rsid w:val="009C4B55"/>
    <w:rsid w:val="009D0B5B"/>
    <w:rsid w:val="009D4997"/>
    <w:rsid w:val="009E3CC0"/>
    <w:rsid w:val="009E47E5"/>
    <w:rsid w:val="009F2ED5"/>
    <w:rsid w:val="00A04CF1"/>
    <w:rsid w:val="00A134D3"/>
    <w:rsid w:val="00A179DE"/>
    <w:rsid w:val="00A25F58"/>
    <w:rsid w:val="00A372A9"/>
    <w:rsid w:val="00A44627"/>
    <w:rsid w:val="00A502C1"/>
    <w:rsid w:val="00A53AC3"/>
    <w:rsid w:val="00A5558A"/>
    <w:rsid w:val="00A63AD0"/>
    <w:rsid w:val="00A7204A"/>
    <w:rsid w:val="00A73FEF"/>
    <w:rsid w:val="00A8142C"/>
    <w:rsid w:val="00A94D32"/>
    <w:rsid w:val="00A979FA"/>
    <w:rsid w:val="00AD423B"/>
    <w:rsid w:val="00AE0516"/>
    <w:rsid w:val="00AE0C66"/>
    <w:rsid w:val="00AE6AD7"/>
    <w:rsid w:val="00AF4800"/>
    <w:rsid w:val="00B01484"/>
    <w:rsid w:val="00B174B5"/>
    <w:rsid w:val="00B20916"/>
    <w:rsid w:val="00B22AAC"/>
    <w:rsid w:val="00B37E6C"/>
    <w:rsid w:val="00B415A3"/>
    <w:rsid w:val="00B727DA"/>
    <w:rsid w:val="00B80620"/>
    <w:rsid w:val="00B80926"/>
    <w:rsid w:val="00B90334"/>
    <w:rsid w:val="00B93E29"/>
    <w:rsid w:val="00B952DB"/>
    <w:rsid w:val="00B97B1E"/>
    <w:rsid w:val="00BB15BF"/>
    <w:rsid w:val="00BF29A8"/>
    <w:rsid w:val="00BF4D7C"/>
    <w:rsid w:val="00C1739D"/>
    <w:rsid w:val="00C17B89"/>
    <w:rsid w:val="00C33239"/>
    <w:rsid w:val="00C34FBF"/>
    <w:rsid w:val="00C55180"/>
    <w:rsid w:val="00C617D1"/>
    <w:rsid w:val="00C651F8"/>
    <w:rsid w:val="00C74F44"/>
    <w:rsid w:val="00C76AAE"/>
    <w:rsid w:val="00C77FDD"/>
    <w:rsid w:val="00C80B76"/>
    <w:rsid w:val="00C81CB5"/>
    <w:rsid w:val="00C84EB5"/>
    <w:rsid w:val="00C958D9"/>
    <w:rsid w:val="00CB11A3"/>
    <w:rsid w:val="00CD13C5"/>
    <w:rsid w:val="00CD17C2"/>
    <w:rsid w:val="00CD3D3D"/>
    <w:rsid w:val="00CE0B84"/>
    <w:rsid w:val="00D14A6E"/>
    <w:rsid w:val="00D15B72"/>
    <w:rsid w:val="00D3555B"/>
    <w:rsid w:val="00D4307F"/>
    <w:rsid w:val="00D76E52"/>
    <w:rsid w:val="00D83461"/>
    <w:rsid w:val="00D87830"/>
    <w:rsid w:val="00D93C4F"/>
    <w:rsid w:val="00E0297E"/>
    <w:rsid w:val="00E02D40"/>
    <w:rsid w:val="00E50529"/>
    <w:rsid w:val="00E91116"/>
    <w:rsid w:val="00E96C61"/>
    <w:rsid w:val="00EA502F"/>
    <w:rsid w:val="00EC2E1D"/>
    <w:rsid w:val="00EC40CF"/>
    <w:rsid w:val="00ED6B12"/>
    <w:rsid w:val="00EE490F"/>
    <w:rsid w:val="00EF720B"/>
    <w:rsid w:val="00F02C99"/>
    <w:rsid w:val="00F039E0"/>
    <w:rsid w:val="00F11C83"/>
    <w:rsid w:val="00F135EC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722"/>
    <w:rsid w:val="00FA3E2F"/>
    <w:rsid w:val="00FA6CD3"/>
    <w:rsid w:val="00FB6FAC"/>
    <w:rsid w:val="00FC2D18"/>
    <w:rsid w:val="00FD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F97D4D"/>
    <w:rPr>
      <w:color w:val="808080"/>
    </w:rPr>
  </w:style>
  <w:style w:type="paragraph" w:customStyle="1" w:styleId="Style1">
    <w:name w:val="Style1"/>
    <w:basedOn w:val="Normal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TableNormal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8E4B1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E4B1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1BCB"/>
    <w:pPr>
      <w:tabs>
        <w:tab w:val="right" w:leader="dot" w:pos="9628"/>
      </w:tabs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E4B1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324CA8E5E96F4276A3A064EA4210E37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7C948BA-02F2-433A-8EBB-2F5368D4EAEC}"/>
      </w:docPartPr>
      <w:docPartBody>
        <w:p w:rsidR="00E0059A" w:rsidRDefault="007E79E1" w:rsidP="007E79E1">
          <w:pPr>
            <w:pStyle w:val="324CA8E5E96F4276A3A064EA4210E37E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96D75E78F2994B8EAF7A67342336CD6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43300DE-D2AB-4BEB-B9CE-76337E753589}"/>
      </w:docPartPr>
      <w:docPartBody>
        <w:p w:rsidR="00E0059A" w:rsidRDefault="007E79E1" w:rsidP="007E79E1">
          <w:pPr>
            <w:pStyle w:val="96D75E78F2994B8EAF7A67342336CD66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03C3BC48D7504ADE9869AEB461A71A4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23F3146-32AC-4737-AD62-75DAB41B3CBB}"/>
      </w:docPartPr>
      <w:docPartBody>
        <w:p w:rsidR="00E0059A" w:rsidRDefault="007E79E1" w:rsidP="007E79E1">
          <w:pPr>
            <w:pStyle w:val="03C3BC48D7504ADE9869AEB461A71A42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Department Nam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BF548A4DA16D46DD8B96C1832D8ED9A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A48AF7C-4E3A-47E7-A899-7667FB125443}"/>
      </w:docPartPr>
      <w:docPartBody>
        <w:p w:rsidR="00E0059A" w:rsidRDefault="007E79E1" w:rsidP="007E79E1">
          <w:pPr>
            <w:pStyle w:val="BF548A4DA16D46DD8B96C1832D8ED9AE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B1BEEC2F86D64D0B966B35B6AA1F6D9B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84F0E82-1172-4EFC-8D6E-71EE8E5C2FA2}"/>
      </w:docPartPr>
      <w:docPartBody>
        <w:p w:rsidR="00E0059A" w:rsidRDefault="007E79E1" w:rsidP="007E79E1">
          <w:pPr>
            <w:pStyle w:val="B1BEEC2F86D64D0B966B35B6AA1F6D9B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9894EAED7D294FCD83C2853E4EF9CBE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3A28099-CC97-4657-B8AA-0CC23A25799D}"/>
      </w:docPartPr>
      <w:docPartBody>
        <w:p w:rsidR="00E0059A" w:rsidRDefault="007E79E1" w:rsidP="007E79E1">
          <w:pPr>
            <w:pStyle w:val="9894EAED7D294FCD83C2853E4EF9CBE1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4696BC9D79A646C18E8B75CCCFACFAB4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DEFA961B-2C39-49D3-8077-07DB2C72C8F3}"/>
      </w:docPartPr>
      <w:docPartBody>
        <w:p w:rsidR="00E0059A" w:rsidRDefault="007E79E1" w:rsidP="007E79E1">
          <w:pPr>
            <w:pStyle w:val="4696BC9D79A646C18E8B75CCCFACFAB4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Academic Year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8672DC36155444E873BFCEBA9140BDF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6DBBB70-6F8D-4964-96FE-5DC569A058A0}"/>
      </w:docPartPr>
      <w:docPartBody>
        <w:p w:rsidR="00E0059A" w:rsidRDefault="007E79E1" w:rsidP="007E79E1">
          <w:pPr>
            <w:pStyle w:val="58672DC36155444E873BFCEBA9140BDF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Course Instructor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F99EE7996AAD48468B04F67E4D25757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BDE4451-C830-449E-A4D5-52873B0986F4}"/>
      </w:docPartPr>
      <w:docPartBody>
        <w:p w:rsidR="00E0059A" w:rsidRDefault="007E79E1" w:rsidP="007E79E1">
          <w:pPr>
            <w:pStyle w:val="F99EE7996AAD48468B04F67E4D25757D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F9729F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Number of Students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Starting the Cours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11C75BA6265247C4AB96AFE77ABBD75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9AEAE1E-1F1F-47EA-B7EC-DF85DD643C7D}"/>
      </w:docPartPr>
      <w:docPartBody>
        <w:p w:rsidR="00E0059A" w:rsidRDefault="007E79E1" w:rsidP="007E79E1">
          <w:pPr>
            <w:pStyle w:val="11C75BA6265247C4AB96AFE77ABBD750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</w:t>
          </w:r>
          <w:r w:rsidRPr="00F9729F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Number of Students Completed the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urs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05F4DBF2623D477993EA738A488FB76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1C8D0D9-F9F7-4B82-B8D5-9241B39DFEB4}"/>
      </w:docPartPr>
      <w:docPartBody>
        <w:p w:rsidR="00E0059A" w:rsidRDefault="007E79E1" w:rsidP="007E79E1">
          <w:pPr>
            <w:pStyle w:val="05F4DBF2623D477993EA738A488FB767"/>
          </w:pPr>
          <w:r w:rsidRPr="00F9729F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Pick Report Date</w:t>
          </w:r>
          <w:r w:rsidRPr="007A2B00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Webdings"/>
    <w:panose1 w:val="020B0604020202020204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20B0604020202020204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panose1 w:val="020B0604020202020204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1960"/>
    <w:rsid w:val="00077D93"/>
    <w:rsid w:val="0015774E"/>
    <w:rsid w:val="0020330D"/>
    <w:rsid w:val="00212E53"/>
    <w:rsid w:val="00233BC4"/>
    <w:rsid w:val="002C67FB"/>
    <w:rsid w:val="00332EC8"/>
    <w:rsid w:val="003805B9"/>
    <w:rsid w:val="003C6D89"/>
    <w:rsid w:val="003D7BBC"/>
    <w:rsid w:val="00452A9E"/>
    <w:rsid w:val="00473676"/>
    <w:rsid w:val="00492538"/>
    <w:rsid w:val="00534EFF"/>
    <w:rsid w:val="00693163"/>
    <w:rsid w:val="00732CA9"/>
    <w:rsid w:val="007620E6"/>
    <w:rsid w:val="00773612"/>
    <w:rsid w:val="007E79E1"/>
    <w:rsid w:val="008719A2"/>
    <w:rsid w:val="008C7654"/>
    <w:rsid w:val="00A41960"/>
    <w:rsid w:val="00BE6345"/>
    <w:rsid w:val="00DA1763"/>
    <w:rsid w:val="00E0059A"/>
    <w:rsid w:val="00E30817"/>
    <w:rsid w:val="00F0194E"/>
    <w:rsid w:val="00F80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79E1"/>
    <w:rPr>
      <w:color w:val="808080"/>
    </w:rPr>
  </w:style>
  <w:style w:type="paragraph" w:customStyle="1" w:styleId="324CA8E5E96F4276A3A064EA4210E37E">
    <w:name w:val="324CA8E5E96F4276A3A064EA4210E37E"/>
    <w:rsid w:val="007E79E1"/>
    <w:rPr>
      <w:kern w:val="2"/>
      <w14:ligatures w14:val="standardContextual"/>
    </w:rPr>
  </w:style>
  <w:style w:type="paragraph" w:customStyle="1" w:styleId="96D75E78F2994B8EAF7A67342336CD66">
    <w:name w:val="96D75E78F2994B8EAF7A67342336CD66"/>
    <w:rsid w:val="007E79E1"/>
    <w:rPr>
      <w:kern w:val="2"/>
      <w14:ligatures w14:val="standardContextual"/>
    </w:rPr>
  </w:style>
  <w:style w:type="paragraph" w:customStyle="1" w:styleId="03C3BC48D7504ADE9869AEB461A71A42">
    <w:name w:val="03C3BC48D7504ADE9869AEB461A71A42"/>
    <w:rsid w:val="007E79E1"/>
    <w:rPr>
      <w:kern w:val="2"/>
      <w14:ligatures w14:val="standardContextual"/>
    </w:rPr>
  </w:style>
  <w:style w:type="paragraph" w:customStyle="1" w:styleId="BF548A4DA16D46DD8B96C1832D8ED9AE">
    <w:name w:val="BF548A4DA16D46DD8B96C1832D8ED9AE"/>
    <w:rsid w:val="007E79E1"/>
    <w:rPr>
      <w:kern w:val="2"/>
      <w14:ligatures w14:val="standardContextual"/>
    </w:rPr>
  </w:style>
  <w:style w:type="paragraph" w:customStyle="1" w:styleId="B1BEEC2F86D64D0B966B35B6AA1F6D9B">
    <w:name w:val="B1BEEC2F86D64D0B966B35B6AA1F6D9B"/>
    <w:rsid w:val="007E79E1"/>
    <w:rPr>
      <w:kern w:val="2"/>
      <w14:ligatures w14:val="standardContextual"/>
    </w:rPr>
  </w:style>
  <w:style w:type="paragraph" w:customStyle="1" w:styleId="9894EAED7D294FCD83C2853E4EF9CBE1">
    <w:name w:val="9894EAED7D294FCD83C2853E4EF9CBE1"/>
    <w:rsid w:val="007E79E1"/>
    <w:rPr>
      <w:kern w:val="2"/>
      <w14:ligatures w14:val="standardContextual"/>
    </w:rPr>
  </w:style>
  <w:style w:type="paragraph" w:customStyle="1" w:styleId="4696BC9D79A646C18E8B75CCCFACFAB4">
    <w:name w:val="4696BC9D79A646C18E8B75CCCFACFAB4"/>
    <w:rsid w:val="007E79E1"/>
    <w:rPr>
      <w:kern w:val="2"/>
      <w14:ligatures w14:val="standardContextual"/>
    </w:rPr>
  </w:style>
  <w:style w:type="paragraph" w:customStyle="1" w:styleId="58672DC36155444E873BFCEBA9140BDF">
    <w:name w:val="58672DC36155444E873BFCEBA9140BDF"/>
    <w:rsid w:val="007E79E1"/>
    <w:rPr>
      <w:kern w:val="2"/>
      <w14:ligatures w14:val="standardContextual"/>
    </w:rPr>
  </w:style>
  <w:style w:type="paragraph" w:customStyle="1" w:styleId="F99EE7996AAD48468B04F67E4D25757D">
    <w:name w:val="F99EE7996AAD48468B04F67E4D25757D"/>
    <w:rsid w:val="007E79E1"/>
    <w:rPr>
      <w:kern w:val="2"/>
      <w14:ligatures w14:val="standardContextual"/>
    </w:rPr>
  </w:style>
  <w:style w:type="paragraph" w:customStyle="1" w:styleId="11C75BA6265247C4AB96AFE77ABBD750">
    <w:name w:val="11C75BA6265247C4AB96AFE77ABBD750"/>
    <w:rsid w:val="007E79E1"/>
    <w:rPr>
      <w:kern w:val="2"/>
      <w14:ligatures w14:val="standardContextual"/>
    </w:rPr>
  </w:style>
  <w:style w:type="paragraph" w:customStyle="1" w:styleId="05F4DBF2623D477993EA738A488FB767">
    <w:name w:val="05F4DBF2623D477993EA738A488FB767"/>
    <w:rsid w:val="007E79E1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0D2DD20-4CA8-4BD0-A5EC-C157E12A6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84</Words>
  <Characters>2192</Characters>
  <Application>Microsoft Office Word</Application>
  <DocSecurity>0</DocSecurity>
  <Lines>18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 alharbi</dc:creator>
  <cp:keywords/>
  <dc:description/>
  <cp:lastModifiedBy>Ashwaq</cp:lastModifiedBy>
  <cp:revision>2</cp:revision>
  <cp:lastPrinted>2024-06-30T11:37:00Z</cp:lastPrinted>
  <dcterms:created xsi:type="dcterms:W3CDTF">2024-08-13T21:37:00Z</dcterms:created>
  <dcterms:modified xsi:type="dcterms:W3CDTF">2024-08-13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f0c75f261ec1955ccdffc3c02f2c3e5512eac23c05e2c79100729652d782f6</vt:lpwstr>
  </property>
</Properties>
</file>